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"/>
          <w:lang w:val="en-GB"/>
        </w:rPr>
        <w:id w:val="-656692550"/>
        <w:docPartObj>
          <w:docPartGallery w:val="Cover Pages"/>
          <w:docPartUnique/>
        </w:docPartObj>
      </w:sdtPr>
      <w:sdtEndPr>
        <w:rPr>
          <w:rFonts w:ascii="Arial" w:hAnsi="Arial" w:cs="Arial"/>
          <w:sz w:val="24"/>
          <w:szCs w:val="24"/>
        </w:rPr>
      </w:sdtEndPr>
      <w:sdtContent>
        <w:p w14:paraId="7D767A81" w14:textId="142BB93D" w:rsidR="008C4275" w:rsidRDefault="008C4275">
          <w:pPr>
            <w:pStyle w:val="NoSpacing"/>
            <w:rPr>
              <w:sz w:val="2"/>
            </w:rPr>
          </w:pPr>
        </w:p>
        <w:p w14:paraId="4546ACE9" w14:textId="77777777" w:rsidR="008C4275" w:rsidRDefault="008C4275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3643ED6" wp14:editId="77CB699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538135" w:themeColor="accent6" w:themeShade="BF"/>
                                    <w:sz w:val="128"/>
                                    <w:szCs w:val="128"/>
                                    <w:u w:val="single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1A043D9" w14:textId="03D0AC31" w:rsidR="008C4275" w:rsidRPr="008C4275" w:rsidRDefault="008C4275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aps/>
                                        <w:color w:val="538135" w:themeColor="accent6" w:themeShade="BF"/>
                                        <w:sz w:val="128"/>
                                        <w:szCs w:val="128"/>
                                        <w:u w:val="single"/>
                                      </w:rPr>
                                    </w:pPr>
                                    <w:r w:rsidRPr="008C4275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aps/>
                                        <w:color w:val="538135" w:themeColor="accent6" w:themeShade="BF"/>
                                        <w:sz w:val="128"/>
                                        <w:szCs w:val="128"/>
                                        <w:u w:val="single"/>
                                      </w:rPr>
                                      <w:t>Bayes Theorem</w:t>
                                    </w:r>
                                  </w:p>
                                </w:sdtContent>
                              </w:sdt>
                              <w:p w14:paraId="0C57B034" w14:textId="1BDAAA40" w:rsidR="008C4275" w:rsidRDefault="00332173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Artificial Intelligence</w:t>
                                    </w:r>
                                  </w:sdtContent>
                                </w:sdt>
                                <w:r w:rsidR="008C4275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1B0F8299" w14:textId="77777777" w:rsidR="008C4275" w:rsidRDefault="008C4275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43643ED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aps/>
                              <w:color w:val="538135" w:themeColor="accent6" w:themeShade="BF"/>
                              <w:sz w:val="128"/>
                              <w:szCs w:val="128"/>
                              <w:u w:val="single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1A043D9" w14:textId="03D0AC31" w:rsidR="008C4275" w:rsidRPr="008C4275" w:rsidRDefault="008C4275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aps/>
                                  <w:color w:val="538135" w:themeColor="accent6" w:themeShade="BF"/>
                                  <w:sz w:val="128"/>
                                  <w:szCs w:val="128"/>
                                  <w:u w:val="single"/>
                                </w:rPr>
                              </w:pPr>
                              <w:r w:rsidRPr="008C4275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aps/>
                                  <w:color w:val="538135" w:themeColor="accent6" w:themeShade="BF"/>
                                  <w:sz w:val="128"/>
                                  <w:szCs w:val="128"/>
                                  <w:u w:val="single"/>
                                </w:rPr>
                                <w:t>Bayes Theorem</w:t>
                              </w:r>
                            </w:p>
                          </w:sdtContent>
                        </w:sdt>
                        <w:p w14:paraId="0C57B034" w14:textId="1BDAAA40" w:rsidR="008C4275" w:rsidRDefault="00332173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Artificial Intelligence</w:t>
                              </w:r>
                            </w:sdtContent>
                          </w:sdt>
                          <w:r w:rsidR="008C4275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1B0F8299" w14:textId="77777777" w:rsidR="008C4275" w:rsidRDefault="008C4275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519DA0A3" wp14:editId="272879A3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F092F76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6CF35AF" wp14:editId="664B61C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D34928" w14:textId="2F9A335D" w:rsidR="008C4275" w:rsidRDefault="00332173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University of Roehampton (</w:t>
                                    </w:r>
                                    <w:proofErr w:type="gramStart"/>
                                    <w:r w:rsidR="00D772C8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London)  </w:t>
                                    </w:r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proofErr w:type="gramEnd"/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                         </w:t>
                                    </w:r>
                                    <w:r w:rsidR="00460918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09</w:t>
                                    </w:r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May 2022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5AA6A2F" w14:textId="2CA1A290" w:rsidR="008C4275" w:rsidRDefault="008C4275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Tony, YIT1948839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6CF35AF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75D34928" w14:textId="2F9A335D" w:rsidR="008C4275" w:rsidRDefault="00332173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University of Roehampton (</w:t>
                              </w:r>
                              <w:proofErr w:type="gramStart"/>
                              <w:r w:rsidR="00D772C8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London)  </w:t>
                              </w:r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proofErr w:type="gramEnd"/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                         </w:t>
                              </w:r>
                              <w:r w:rsidR="00460918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09</w:t>
                              </w:r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May 2022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45AA6A2F" w14:textId="2CA1A290" w:rsidR="008C4275" w:rsidRDefault="008C4275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Tony, YIT19488399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60B1D82C" w14:textId="3087BEDA" w:rsidR="00390366" w:rsidRDefault="008C4275" w:rsidP="00B65E20">
          <w:pPr>
            <w:rPr>
              <w:rFonts w:ascii="Arial" w:hAnsi="Arial" w:cs="Arial"/>
              <w:sz w:val="24"/>
              <w:szCs w:val="24"/>
            </w:rPr>
          </w:pPr>
          <w:r>
            <w:rPr>
              <w:rFonts w:ascii="Arial" w:hAnsi="Arial" w:cs="Arial"/>
              <w:sz w:val="24"/>
              <w:szCs w:val="24"/>
            </w:rPr>
            <w:br w:type="page"/>
          </w:r>
        </w:p>
      </w:sdtContent>
    </w:sdt>
    <w:bookmarkStart w:id="0" w:name="_Hlk102658989" w:displacedByCustomXml="prev"/>
    <w:p w14:paraId="3B96E079" w14:textId="45942DE7" w:rsidR="000E207D" w:rsidRDefault="003D134D" w:rsidP="00B4162D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ony, YIT19488399</w:t>
      </w:r>
    </w:p>
    <w:p w14:paraId="428428D2" w14:textId="4CDD229E" w:rsidR="003D134D" w:rsidRDefault="003D134D" w:rsidP="00B4162D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rtificial Intelligence with Dr Gu &amp; Dr Arturo</w:t>
      </w:r>
    </w:p>
    <w:p w14:paraId="3FDF80A2" w14:textId="37801DDD" w:rsidR="003D134D" w:rsidRDefault="003D134D" w:rsidP="00E5753F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07 May 2022</w:t>
      </w:r>
      <w:bookmarkEnd w:id="0"/>
    </w:p>
    <w:p w14:paraId="32A8AA03" w14:textId="261041A8" w:rsidR="00B65E20" w:rsidRDefault="00B65E20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79041692" w14:textId="77777777" w:rsidR="00852FAC" w:rsidRDefault="00852FAC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2142E4C7" w14:textId="176BFD39" w:rsidR="003D134D" w:rsidRDefault="003D134D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B974F9">
        <w:rPr>
          <w:rFonts w:ascii="Arial" w:hAnsi="Arial" w:cs="Arial"/>
          <w:b/>
          <w:bCs/>
          <w:sz w:val="24"/>
          <w:szCs w:val="24"/>
          <w:highlight w:val="green"/>
          <w:u w:val="single"/>
        </w:rPr>
        <w:t>INTRODUCTION</w:t>
      </w:r>
    </w:p>
    <w:p w14:paraId="24DE3A84" w14:textId="3DCBB84E" w:rsidR="00B974F9" w:rsidRDefault="00B974F9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om academic journals and magazines, one interesting AI application that I found is about calculating the sentiment from reviews from people that watch videos and comment directly on the video while watching it</w:t>
      </w:r>
      <w:r w:rsidR="00224A11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This is</w:t>
      </w:r>
      <w:r w:rsidR="007C19FA">
        <w:rPr>
          <w:rFonts w:ascii="Arial" w:hAnsi="Arial" w:cs="Arial"/>
          <w:sz w:val="24"/>
          <w:szCs w:val="24"/>
        </w:rPr>
        <w:t xml:space="preserve"> known as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nmaku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7C19FA">
        <w:rPr>
          <w:rFonts w:ascii="Arial" w:hAnsi="Arial" w:cs="Arial"/>
          <w:sz w:val="24"/>
          <w:szCs w:val="24"/>
        </w:rPr>
        <w:t>videos and is popular in China and Japan. Symbols, Chinese letters, English letters and Emojis are used</w:t>
      </w:r>
      <w:r w:rsidR="00224A11">
        <w:rPr>
          <w:rFonts w:ascii="Arial" w:hAnsi="Arial" w:cs="Arial"/>
          <w:sz w:val="24"/>
          <w:szCs w:val="24"/>
        </w:rPr>
        <w:t xml:space="preserve"> in this case.</w:t>
      </w:r>
    </w:p>
    <w:p w14:paraId="4A915AC9" w14:textId="4B7D055A" w:rsidR="007C19FA" w:rsidRDefault="007C19FA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ïve Bayes with Sentiment Dictionary is the best algorithm to analyse sentiment, but other algorithms were used</w:t>
      </w:r>
      <w:r w:rsidR="00B65E20">
        <w:rPr>
          <w:rFonts w:ascii="Arial" w:hAnsi="Arial" w:cs="Arial"/>
          <w:sz w:val="24"/>
          <w:szCs w:val="24"/>
        </w:rPr>
        <w:t xml:space="preserve"> like Support Vector Machine</w:t>
      </w:r>
      <w:r w:rsidR="00D53CBE">
        <w:rPr>
          <w:rFonts w:ascii="Arial" w:hAnsi="Arial" w:cs="Arial"/>
          <w:sz w:val="24"/>
          <w:szCs w:val="24"/>
        </w:rPr>
        <w:t xml:space="preserve">, </w:t>
      </w:r>
      <w:r w:rsidR="00B65E20">
        <w:rPr>
          <w:rFonts w:ascii="Arial" w:hAnsi="Arial" w:cs="Arial"/>
          <w:sz w:val="24"/>
          <w:szCs w:val="24"/>
        </w:rPr>
        <w:t>Maximum Entropy</w:t>
      </w:r>
      <w:r w:rsidR="00224A11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24A11">
        <w:rPr>
          <w:rFonts w:ascii="Arial" w:hAnsi="Arial" w:cs="Arial"/>
          <w:sz w:val="24"/>
          <w:szCs w:val="24"/>
        </w:rPr>
        <w:t>TextCNN</w:t>
      </w:r>
      <w:proofErr w:type="spellEnd"/>
      <w:r w:rsidR="00224A11">
        <w:rPr>
          <w:rFonts w:ascii="Arial" w:hAnsi="Arial" w:cs="Arial"/>
          <w:sz w:val="24"/>
          <w:szCs w:val="24"/>
        </w:rPr>
        <w:t>, etc</w:t>
      </w:r>
      <w:r w:rsidR="00B65E20">
        <w:rPr>
          <w:rFonts w:ascii="Arial" w:hAnsi="Arial" w:cs="Arial"/>
          <w:sz w:val="24"/>
          <w:szCs w:val="24"/>
        </w:rPr>
        <w:t>.</w:t>
      </w:r>
    </w:p>
    <w:p w14:paraId="79AD162B" w14:textId="54E90188" w:rsidR="007C19FA" w:rsidRDefault="007C19FA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clarify, this publication received an economical grant from China and the </w:t>
      </w:r>
      <w:r w:rsidR="00B65E20">
        <w:rPr>
          <w:rFonts w:ascii="Arial" w:hAnsi="Arial" w:cs="Arial"/>
          <w:sz w:val="24"/>
          <w:szCs w:val="24"/>
        </w:rPr>
        <w:t>authors</w:t>
      </w:r>
      <w:r>
        <w:rPr>
          <w:rFonts w:ascii="Arial" w:hAnsi="Arial" w:cs="Arial"/>
          <w:sz w:val="24"/>
          <w:szCs w:val="24"/>
        </w:rPr>
        <w:t xml:space="preserve"> appreciate it</w:t>
      </w:r>
      <w:r w:rsidR="00B65E20">
        <w:rPr>
          <w:rFonts w:ascii="Arial" w:hAnsi="Arial" w:cs="Arial"/>
          <w:sz w:val="24"/>
          <w:szCs w:val="24"/>
        </w:rPr>
        <w:t>.</w:t>
      </w:r>
    </w:p>
    <w:p w14:paraId="09ECB492" w14:textId="2D58D97A" w:rsidR="00B65E20" w:rsidRDefault="00B65E20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449BF4C3" w14:textId="2E09B5B5" w:rsidR="00B65E20" w:rsidRDefault="00B65E20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458CA490" w14:textId="6C0FCC7B" w:rsidR="00B65E20" w:rsidRDefault="00B65E20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B65E20">
        <w:rPr>
          <w:rFonts w:ascii="Arial" w:hAnsi="Arial" w:cs="Arial"/>
          <w:b/>
          <w:bCs/>
          <w:sz w:val="24"/>
          <w:szCs w:val="24"/>
          <w:highlight w:val="green"/>
          <w:u w:val="single"/>
        </w:rPr>
        <w:t>BODY</w:t>
      </w:r>
    </w:p>
    <w:p w14:paraId="0ACBE3E6" w14:textId="3699C0EC" w:rsidR="00390366" w:rsidRDefault="007233CA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ïve Bayes theorem is applied to each word from reviews and classif</w:t>
      </w:r>
      <w:r w:rsidR="00332173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each review</w:t>
      </w:r>
      <w:r w:rsidR="007D443C">
        <w:rPr>
          <w:rFonts w:ascii="Arial" w:hAnsi="Arial" w:cs="Arial"/>
          <w:sz w:val="24"/>
          <w:szCs w:val="24"/>
        </w:rPr>
        <w:t xml:space="preserve"> text</w:t>
      </w:r>
      <w:r>
        <w:rPr>
          <w:rFonts w:ascii="Arial" w:hAnsi="Arial" w:cs="Arial"/>
          <w:sz w:val="24"/>
          <w:szCs w:val="24"/>
        </w:rPr>
        <w:t xml:space="preserve"> in</w:t>
      </w:r>
      <w:r w:rsidR="00332173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7 </w:t>
      </w:r>
      <w:r w:rsidR="007D443C">
        <w:rPr>
          <w:rFonts w:ascii="Arial" w:hAnsi="Arial" w:cs="Arial"/>
          <w:sz w:val="24"/>
          <w:szCs w:val="24"/>
        </w:rPr>
        <w:t xml:space="preserve">human </w:t>
      </w:r>
      <w:r>
        <w:rPr>
          <w:rFonts w:ascii="Arial" w:hAnsi="Arial" w:cs="Arial"/>
          <w:sz w:val="24"/>
          <w:szCs w:val="24"/>
        </w:rPr>
        <w:t>sentiments: like, happy, anger, sad, fear, disgust and surprise. Like and happy are defined as positive sent</w:t>
      </w:r>
      <w:r w:rsidR="007D443C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ment analysis while the other 5 are defined as negative sentiment analysis.</w:t>
      </w:r>
      <w:r w:rsidR="007D443C">
        <w:rPr>
          <w:rFonts w:ascii="Arial" w:hAnsi="Arial" w:cs="Arial"/>
          <w:sz w:val="24"/>
          <w:szCs w:val="24"/>
        </w:rPr>
        <w:t xml:space="preserve"> Naïve Bayes classif</w:t>
      </w:r>
      <w:r w:rsidR="00332173">
        <w:rPr>
          <w:rFonts w:ascii="Arial" w:hAnsi="Arial" w:cs="Arial"/>
          <w:sz w:val="24"/>
          <w:szCs w:val="24"/>
        </w:rPr>
        <w:t>ies</w:t>
      </w:r>
      <w:r w:rsidR="007D443C">
        <w:rPr>
          <w:rFonts w:ascii="Arial" w:hAnsi="Arial" w:cs="Arial"/>
          <w:sz w:val="24"/>
          <w:szCs w:val="24"/>
        </w:rPr>
        <w:t xml:space="preserve"> each text/sentence </w:t>
      </w:r>
      <w:r w:rsidR="00332173">
        <w:rPr>
          <w:rFonts w:ascii="Arial" w:hAnsi="Arial" w:cs="Arial"/>
          <w:sz w:val="24"/>
          <w:szCs w:val="24"/>
        </w:rPr>
        <w:t xml:space="preserve">by </w:t>
      </w:r>
      <w:r w:rsidR="007D443C">
        <w:rPr>
          <w:rFonts w:ascii="Arial" w:hAnsi="Arial" w:cs="Arial"/>
          <w:sz w:val="24"/>
          <w:szCs w:val="24"/>
        </w:rPr>
        <w:t xml:space="preserve">predicting the probability to belong to a certain sentiment category based on the highest probability. </w:t>
      </w:r>
    </w:p>
    <w:p w14:paraId="7B23352A" w14:textId="39B68CCE" w:rsidR="007D443C" w:rsidRDefault="007D443C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of the challenges that experience the authors is collecting all the reviews because anyone can comment while watching the video. This can be a problem because</w:t>
      </w:r>
      <w:r w:rsidR="00332173">
        <w:rPr>
          <w:rFonts w:ascii="Arial" w:hAnsi="Arial" w:cs="Arial"/>
          <w:sz w:val="24"/>
          <w:szCs w:val="24"/>
        </w:rPr>
        <w:t xml:space="preserve"> of</w:t>
      </w:r>
      <w:r>
        <w:rPr>
          <w:rFonts w:ascii="Arial" w:hAnsi="Arial" w:cs="Arial"/>
          <w:sz w:val="24"/>
          <w:szCs w:val="24"/>
        </w:rPr>
        <w:t xml:space="preserve"> different ages, social statuses, level</w:t>
      </w:r>
      <w:r w:rsidR="0033217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of education</w:t>
      </w:r>
      <w:r w:rsidR="00224A11">
        <w:rPr>
          <w:rFonts w:ascii="Arial" w:hAnsi="Arial" w:cs="Arial"/>
          <w:sz w:val="24"/>
          <w:szCs w:val="24"/>
        </w:rPr>
        <w:t>, etc</w:t>
      </w:r>
      <w:r>
        <w:rPr>
          <w:rFonts w:ascii="Arial" w:hAnsi="Arial" w:cs="Arial"/>
          <w:sz w:val="24"/>
          <w:szCs w:val="24"/>
        </w:rPr>
        <w:t xml:space="preserve">. This diversity makes this study not focused </w:t>
      </w:r>
      <w:r w:rsidR="00332173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 xml:space="preserve">or targeted to any </w:t>
      </w:r>
      <w:r w:rsidR="00332173">
        <w:rPr>
          <w:rFonts w:ascii="Arial" w:hAnsi="Arial" w:cs="Arial"/>
          <w:sz w:val="24"/>
          <w:szCs w:val="24"/>
        </w:rPr>
        <w:t xml:space="preserve">specific </w:t>
      </w:r>
      <w:r>
        <w:rPr>
          <w:rFonts w:ascii="Arial" w:hAnsi="Arial" w:cs="Arial"/>
          <w:sz w:val="24"/>
          <w:szCs w:val="24"/>
        </w:rPr>
        <w:t xml:space="preserve">group. Another challenge from the study is when there are too </w:t>
      </w:r>
      <w:r w:rsidR="00412302">
        <w:rPr>
          <w:rFonts w:ascii="Arial" w:hAnsi="Arial" w:cs="Arial"/>
          <w:sz w:val="24"/>
          <w:szCs w:val="24"/>
        </w:rPr>
        <w:t>many</w:t>
      </w:r>
      <w:r>
        <w:rPr>
          <w:rFonts w:ascii="Arial" w:hAnsi="Arial" w:cs="Arial"/>
          <w:sz w:val="24"/>
          <w:szCs w:val="24"/>
        </w:rPr>
        <w:t xml:space="preserve"> comments in a short period</w:t>
      </w:r>
      <w:r w:rsidR="00412302">
        <w:rPr>
          <w:rFonts w:ascii="Arial" w:hAnsi="Arial" w:cs="Arial"/>
          <w:sz w:val="24"/>
          <w:szCs w:val="24"/>
        </w:rPr>
        <w:t>. This can be challenging to collect all the information because of the hardware limitations.</w:t>
      </w:r>
      <w:r>
        <w:rPr>
          <w:rFonts w:ascii="Arial" w:hAnsi="Arial" w:cs="Arial"/>
          <w:sz w:val="24"/>
          <w:szCs w:val="24"/>
        </w:rPr>
        <w:t xml:space="preserve"> </w:t>
      </w:r>
      <w:r w:rsidR="00224A11">
        <w:rPr>
          <w:rFonts w:ascii="Arial" w:hAnsi="Arial" w:cs="Arial"/>
          <w:sz w:val="24"/>
          <w:szCs w:val="24"/>
        </w:rPr>
        <w:t>Polarity detection from the sentiment analysis plus popularity monitoring based on the number of reviews and the number of different users’ reviews.</w:t>
      </w:r>
    </w:p>
    <w:p w14:paraId="15B7CFBC" w14:textId="3B184B41" w:rsidR="00412302" w:rsidRDefault="00412302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One of the ethical issues that I found, and the authors did not comment on </w:t>
      </w:r>
      <w:r w:rsidR="00332173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>the study is how reviews are collected. I suppose that anyone that want</w:t>
      </w:r>
      <w:r w:rsidR="0033217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o write a review should be registered on the platform. This data is valuable </w:t>
      </w:r>
      <w:r w:rsidR="00332173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 xml:space="preserve">can be sold or reported to authorities with precise information about the author of the review. Another ethical issue that the authors commented </w:t>
      </w:r>
      <w:r w:rsidR="00332173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>in this study is us</w:t>
      </w:r>
      <w:r w:rsidR="00332173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the sentiment analysis </w:t>
      </w:r>
      <w:r w:rsidR="00332173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economical or business purposes</w:t>
      </w:r>
      <w:r w:rsidR="00224A11">
        <w:rPr>
          <w:rFonts w:ascii="Arial" w:hAnsi="Arial" w:cs="Arial"/>
          <w:sz w:val="24"/>
          <w:szCs w:val="24"/>
        </w:rPr>
        <w:t xml:space="preserve"> to make precise marketing campaigns for example. </w:t>
      </w:r>
    </w:p>
    <w:p w14:paraId="71E072C5" w14:textId="4CEF0D74" w:rsidR="00852FAC" w:rsidRDefault="00412302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I am successful </w:t>
      </w:r>
      <w:r w:rsidR="00332173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>finding a good team and the economical founding is huge enough, I will do the same sentiment analysis but in real</w:t>
      </w:r>
      <w:r w:rsidR="00332173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time. And it could be done to any video in any language. </w:t>
      </w:r>
      <w:r w:rsidR="00390366">
        <w:rPr>
          <w:rFonts w:ascii="Arial" w:hAnsi="Arial" w:cs="Arial"/>
          <w:sz w:val="24"/>
          <w:szCs w:val="24"/>
        </w:rPr>
        <w:t xml:space="preserve">Because this study shows high accuracy using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 w:rsidR="00390366">
        <w:rPr>
          <w:rFonts w:ascii="Arial" w:hAnsi="Arial" w:cs="Arial"/>
          <w:sz w:val="24"/>
          <w:szCs w:val="24"/>
        </w:rPr>
        <w:t xml:space="preserve">Naïve Bayes theory, I will not try to find </w:t>
      </w:r>
      <w:r w:rsidR="00332173">
        <w:rPr>
          <w:rFonts w:ascii="Arial" w:hAnsi="Arial" w:cs="Arial"/>
          <w:sz w:val="24"/>
          <w:szCs w:val="24"/>
        </w:rPr>
        <w:t xml:space="preserve">a </w:t>
      </w:r>
      <w:r w:rsidR="00390366">
        <w:rPr>
          <w:rFonts w:ascii="Arial" w:hAnsi="Arial" w:cs="Arial"/>
          <w:sz w:val="24"/>
          <w:szCs w:val="24"/>
        </w:rPr>
        <w:t>better algorithm. But could be a great idea to experiment with other algorithms.</w:t>
      </w:r>
      <w:r w:rsidR="00B4162D">
        <w:rPr>
          <w:rFonts w:ascii="Arial" w:hAnsi="Arial" w:cs="Arial"/>
          <w:sz w:val="24"/>
          <w:szCs w:val="24"/>
        </w:rPr>
        <w:t xml:space="preserve"> Authors use N-</w:t>
      </w:r>
      <w:proofErr w:type="spellStart"/>
      <w:r w:rsidR="00B4162D">
        <w:rPr>
          <w:rFonts w:ascii="Arial" w:hAnsi="Arial" w:cs="Arial"/>
          <w:sz w:val="24"/>
          <w:szCs w:val="24"/>
        </w:rPr>
        <w:t>GramNB</w:t>
      </w:r>
      <w:proofErr w:type="spellEnd"/>
      <w:r w:rsidR="00B4162D">
        <w:rPr>
          <w:rFonts w:ascii="Arial" w:hAnsi="Arial" w:cs="Arial"/>
          <w:sz w:val="24"/>
          <w:szCs w:val="24"/>
        </w:rPr>
        <w:t>, N-</w:t>
      </w:r>
      <w:proofErr w:type="spellStart"/>
      <w:r w:rsidR="00B4162D">
        <w:rPr>
          <w:rFonts w:ascii="Arial" w:hAnsi="Arial" w:cs="Arial"/>
          <w:sz w:val="24"/>
          <w:szCs w:val="24"/>
        </w:rPr>
        <w:t>GramSVM</w:t>
      </w:r>
      <w:proofErr w:type="spellEnd"/>
      <w:r w:rsidR="00B4162D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B4162D">
        <w:rPr>
          <w:rFonts w:ascii="Arial" w:hAnsi="Arial" w:cs="Arial"/>
          <w:sz w:val="24"/>
          <w:szCs w:val="24"/>
        </w:rPr>
        <w:t>TextCNN</w:t>
      </w:r>
      <w:proofErr w:type="spellEnd"/>
      <w:r w:rsidR="00B4162D">
        <w:rPr>
          <w:rFonts w:ascii="Arial" w:hAnsi="Arial" w:cs="Arial"/>
          <w:sz w:val="24"/>
          <w:szCs w:val="24"/>
        </w:rPr>
        <w:t xml:space="preserve"> only.</w:t>
      </w:r>
      <w:r w:rsidR="00623E12">
        <w:rPr>
          <w:rFonts w:ascii="Arial" w:hAnsi="Arial" w:cs="Arial"/>
          <w:sz w:val="24"/>
          <w:szCs w:val="24"/>
        </w:rPr>
        <w:t xml:space="preserve"> Another improvement will be </w:t>
      </w:r>
      <w:r w:rsidR="005A567F">
        <w:rPr>
          <w:rFonts w:ascii="Arial" w:hAnsi="Arial" w:cs="Arial"/>
          <w:sz w:val="24"/>
          <w:szCs w:val="24"/>
        </w:rPr>
        <w:t>observing</w:t>
      </w:r>
      <w:r w:rsidR="00623E12">
        <w:rPr>
          <w:rFonts w:ascii="Arial" w:hAnsi="Arial" w:cs="Arial"/>
          <w:sz w:val="24"/>
          <w:szCs w:val="24"/>
        </w:rPr>
        <w:t xml:space="preserve"> the people that watch the video and apply</w:t>
      </w:r>
      <w:r w:rsidR="00332173">
        <w:rPr>
          <w:rFonts w:ascii="Arial" w:hAnsi="Arial" w:cs="Arial"/>
          <w:sz w:val="24"/>
          <w:szCs w:val="24"/>
        </w:rPr>
        <w:t>ing</w:t>
      </w:r>
      <w:r w:rsidR="00623E12">
        <w:rPr>
          <w:rFonts w:ascii="Arial" w:hAnsi="Arial" w:cs="Arial"/>
          <w:sz w:val="24"/>
          <w:szCs w:val="24"/>
        </w:rPr>
        <w:t xml:space="preserve"> a machine learning algorithm like image recognition to classify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 w:rsidR="00623E12">
        <w:rPr>
          <w:rFonts w:ascii="Arial" w:hAnsi="Arial" w:cs="Arial"/>
          <w:sz w:val="24"/>
          <w:szCs w:val="24"/>
        </w:rPr>
        <w:t xml:space="preserve">sentiment of the whole video. </w:t>
      </w:r>
      <w:r w:rsidR="00E4611D">
        <w:rPr>
          <w:rFonts w:ascii="Arial" w:hAnsi="Arial" w:cs="Arial"/>
          <w:sz w:val="24"/>
          <w:szCs w:val="24"/>
        </w:rPr>
        <w:t xml:space="preserve"> Face expressions, movement of the eyes, </w:t>
      </w:r>
      <w:r w:rsidR="00332173">
        <w:rPr>
          <w:rFonts w:ascii="Arial" w:hAnsi="Arial" w:cs="Arial"/>
          <w:sz w:val="24"/>
          <w:szCs w:val="24"/>
        </w:rPr>
        <w:t xml:space="preserve">and </w:t>
      </w:r>
      <w:r w:rsidR="00E4611D">
        <w:rPr>
          <w:rFonts w:ascii="Arial" w:hAnsi="Arial" w:cs="Arial"/>
          <w:sz w:val="24"/>
          <w:szCs w:val="24"/>
        </w:rPr>
        <w:t>maybe the movements of the hands should be collected, analysed and finally classified.</w:t>
      </w:r>
      <w:r w:rsidR="00332173">
        <w:rPr>
          <w:rFonts w:ascii="Arial" w:hAnsi="Arial" w:cs="Arial"/>
          <w:sz w:val="24"/>
          <w:szCs w:val="24"/>
        </w:rPr>
        <w:t xml:space="preserve"> </w:t>
      </w:r>
      <w:r w:rsidR="00623E12">
        <w:rPr>
          <w:rFonts w:ascii="Arial" w:hAnsi="Arial" w:cs="Arial"/>
          <w:sz w:val="24"/>
          <w:szCs w:val="24"/>
        </w:rPr>
        <w:t xml:space="preserve">This study is more </w:t>
      </w:r>
      <w:proofErr w:type="gramStart"/>
      <w:r w:rsidR="00623E12">
        <w:rPr>
          <w:rFonts w:ascii="Arial" w:hAnsi="Arial" w:cs="Arial"/>
          <w:sz w:val="24"/>
          <w:szCs w:val="24"/>
        </w:rPr>
        <w:t>precise</w:t>
      </w:r>
      <w:proofErr w:type="gramEnd"/>
      <w:r w:rsidR="00623E12">
        <w:rPr>
          <w:rFonts w:ascii="Arial" w:hAnsi="Arial" w:cs="Arial"/>
          <w:sz w:val="24"/>
          <w:szCs w:val="24"/>
        </w:rPr>
        <w:t xml:space="preserve"> but</w:t>
      </w:r>
      <w:r w:rsidR="00E4611D">
        <w:rPr>
          <w:rFonts w:ascii="Arial" w:hAnsi="Arial" w:cs="Arial"/>
          <w:sz w:val="24"/>
          <w:szCs w:val="24"/>
        </w:rPr>
        <w:t xml:space="preserve"> </w:t>
      </w:r>
      <w:r w:rsidR="00332173">
        <w:rPr>
          <w:rFonts w:ascii="Arial" w:hAnsi="Arial" w:cs="Arial"/>
          <w:sz w:val="24"/>
          <w:szCs w:val="24"/>
        </w:rPr>
        <w:t xml:space="preserve">a </w:t>
      </w:r>
      <w:r w:rsidR="00623E12">
        <w:rPr>
          <w:rFonts w:ascii="Arial" w:hAnsi="Arial" w:cs="Arial"/>
          <w:sz w:val="24"/>
          <w:szCs w:val="24"/>
        </w:rPr>
        <w:t xml:space="preserve">very different approach is used even no Naïve Bayes </w:t>
      </w:r>
      <w:r w:rsidR="005A567F">
        <w:rPr>
          <w:rFonts w:ascii="Arial" w:hAnsi="Arial" w:cs="Arial"/>
          <w:sz w:val="24"/>
          <w:szCs w:val="24"/>
        </w:rPr>
        <w:t>theory</w:t>
      </w:r>
      <w:r w:rsidR="00B4162D">
        <w:rPr>
          <w:rFonts w:ascii="Arial" w:hAnsi="Arial" w:cs="Arial"/>
          <w:sz w:val="24"/>
          <w:szCs w:val="24"/>
        </w:rPr>
        <w:t>. This study-</w:t>
      </w:r>
      <w:r w:rsidR="00B4162D">
        <w:rPr>
          <w:rFonts w:ascii="Arial" w:hAnsi="Arial" w:cs="Arial"/>
          <w:sz w:val="24"/>
          <w:szCs w:val="24"/>
        </w:rPr>
        <w:lastRenderedPageBreak/>
        <w:t>investigation-research project will require sign</w:t>
      </w:r>
      <w:r w:rsidR="00332173">
        <w:rPr>
          <w:rFonts w:ascii="Arial" w:hAnsi="Arial" w:cs="Arial"/>
          <w:sz w:val="24"/>
          <w:szCs w:val="24"/>
        </w:rPr>
        <w:t>ing</w:t>
      </w:r>
      <w:r w:rsidR="00B4162D">
        <w:rPr>
          <w:rFonts w:ascii="Arial" w:hAnsi="Arial" w:cs="Arial"/>
          <w:sz w:val="24"/>
          <w:szCs w:val="24"/>
        </w:rPr>
        <w:t xml:space="preserve"> a contract with users and is less respectful </w:t>
      </w:r>
      <w:r w:rsidR="00332173">
        <w:rPr>
          <w:rFonts w:ascii="Arial" w:hAnsi="Arial" w:cs="Arial"/>
          <w:sz w:val="24"/>
          <w:szCs w:val="24"/>
        </w:rPr>
        <w:t>of</w:t>
      </w:r>
      <w:r w:rsidR="00B4162D">
        <w:rPr>
          <w:rFonts w:ascii="Arial" w:hAnsi="Arial" w:cs="Arial"/>
          <w:sz w:val="24"/>
          <w:szCs w:val="24"/>
        </w:rPr>
        <w:t xml:space="preserve">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 w:rsidR="00B4162D">
        <w:rPr>
          <w:rFonts w:ascii="Arial" w:hAnsi="Arial" w:cs="Arial"/>
          <w:sz w:val="24"/>
          <w:szCs w:val="24"/>
        </w:rPr>
        <w:t>privacy of my users-volunteers.</w:t>
      </w:r>
    </w:p>
    <w:p w14:paraId="51387F67" w14:textId="5D35BEAA" w:rsidR="00B4162D" w:rsidRDefault="00B4162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resting screenshots from the paper can be found here: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B193BAB" wp14:editId="132F83A9">
            <wp:extent cx="5410955" cy="3743847"/>
            <wp:effectExtent l="0" t="0" r="0" b="9525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1971DD" wp14:editId="5BA97F0A">
            <wp:extent cx="6188710" cy="2326640"/>
            <wp:effectExtent l="0" t="0" r="254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167C2" w14:textId="77777777" w:rsidR="00E5753F" w:rsidRDefault="00E5753F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6CD5FA74" w14:textId="402276F8" w:rsidR="00B4162D" w:rsidRDefault="00B4162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E11767F" wp14:editId="16C5E82B">
            <wp:extent cx="6188710" cy="6080760"/>
            <wp:effectExtent l="0" t="0" r="254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08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AEFF3" w14:textId="4113E750" w:rsidR="00E5753F" w:rsidRDefault="00E5753F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339DBE15" w14:textId="4591F32F" w:rsidR="00E5753F" w:rsidRDefault="00E5753F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4378A578" w14:textId="77777777" w:rsidR="00E5753F" w:rsidRDefault="00E5753F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2632748C" w14:textId="69251810" w:rsidR="00390366" w:rsidRDefault="00B4162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20EFD25" wp14:editId="4BA030D9">
            <wp:extent cx="6188710" cy="3487420"/>
            <wp:effectExtent l="0" t="0" r="254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25927" w14:textId="77777777" w:rsidR="00390366" w:rsidRDefault="00390366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25D8C23B" w14:textId="77777777" w:rsidR="00390366" w:rsidRDefault="00390366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6CDC9CAE" w14:textId="4F191339" w:rsidR="00412302" w:rsidRDefault="00390366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390366">
        <w:rPr>
          <w:rFonts w:ascii="Arial" w:hAnsi="Arial" w:cs="Arial"/>
          <w:b/>
          <w:bCs/>
          <w:sz w:val="24"/>
          <w:szCs w:val="24"/>
          <w:highlight w:val="green"/>
          <w:u w:val="single"/>
        </w:rPr>
        <w:t>CONCLUSION</w:t>
      </w:r>
      <w:r w:rsidRPr="00390366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100363C0" w14:textId="09E3FC8D" w:rsidR="00E4611D" w:rsidRPr="00E4611D" w:rsidRDefault="00E4611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aper is difficult to understand and is large. I required </w:t>
      </w:r>
      <w:r w:rsidR="003F5733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times to read it carefully. And I made my notes-summaries. </w:t>
      </w:r>
      <w:r w:rsidR="003F5733">
        <w:rPr>
          <w:rFonts w:ascii="Arial" w:hAnsi="Arial" w:cs="Arial"/>
          <w:sz w:val="24"/>
          <w:szCs w:val="24"/>
        </w:rPr>
        <w:t>Therefore,</w:t>
      </w:r>
      <w:r>
        <w:rPr>
          <w:rFonts w:ascii="Arial" w:hAnsi="Arial" w:cs="Arial"/>
          <w:sz w:val="24"/>
          <w:szCs w:val="24"/>
        </w:rPr>
        <w:t xml:space="preserve"> I decided to do another essay about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ame topic, but it is a founded economically conference.</w:t>
      </w:r>
      <w:r w:rsidR="003F5733">
        <w:rPr>
          <w:rFonts w:ascii="Arial" w:hAnsi="Arial" w:cs="Arial"/>
          <w:sz w:val="24"/>
          <w:szCs w:val="24"/>
        </w:rPr>
        <w:t xml:space="preserve"> Only 2 times it was necessary to read it.</w:t>
      </w:r>
    </w:p>
    <w:p w14:paraId="71F23E18" w14:textId="77777777" w:rsidR="005A567F" w:rsidRDefault="005A567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4B04890" w14:textId="39DC9FAB" w:rsidR="005A567F" w:rsidRDefault="005A567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FE6376A" w14:textId="0115D644" w:rsidR="005A567F" w:rsidRPr="00E4611D" w:rsidRDefault="00E4611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###</w:t>
      </w:r>
      <w:r w:rsidR="0002075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ND essay 1</w:t>
      </w:r>
      <w:r w:rsidR="0002075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###</w:t>
      </w:r>
    </w:p>
    <w:p w14:paraId="05CB6C1E" w14:textId="67FF6D66" w:rsidR="005A567F" w:rsidRDefault="005A567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F046AAD" w14:textId="39AAE8DE" w:rsidR="00390366" w:rsidRDefault="00390366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CB46D14" w14:textId="60C98FB3" w:rsidR="00E4611D" w:rsidRDefault="00E4611D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0A5F610" w14:textId="77777777" w:rsidR="00AD60A9" w:rsidRDefault="00AD60A9" w:rsidP="00AD60A9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ny, YIT19488399</w:t>
      </w:r>
    </w:p>
    <w:p w14:paraId="19DD8587" w14:textId="77777777" w:rsidR="00AD60A9" w:rsidRDefault="00AD60A9" w:rsidP="00AD60A9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rtificial Intelligence with Dr Gu &amp; Dr Arturo</w:t>
      </w:r>
    </w:p>
    <w:p w14:paraId="62584AFB" w14:textId="77777777" w:rsidR="00AD60A9" w:rsidRDefault="00AD60A9" w:rsidP="00AD60A9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07 May 2022</w:t>
      </w:r>
    </w:p>
    <w:p w14:paraId="6CEECFC7" w14:textId="70416F33" w:rsidR="00AD60A9" w:rsidRDefault="00AD60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highlight w:val="darkCyan"/>
          <w:u w:val="single"/>
        </w:rPr>
      </w:pPr>
    </w:p>
    <w:p w14:paraId="1953E693" w14:textId="77777777" w:rsidR="00AD60A9" w:rsidRDefault="00AD60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highlight w:val="darkCyan"/>
          <w:u w:val="single"/>
        </w:rPr>
      </w:pPr>
    </w:p>
    <w:p w14:paraId="2F9AB48C" w14:textId="677E2218" w:rsidR="00E4611D" w:rsidRDefault="00E4611D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4D5D0E">
        <w:rPr>
          <w:rFonts w:ascii="Arial" w:hAnsi="Arial" w:cs="Arial"/>
          <w:b/>
          <w:bCs/>
          <w:sz w:val="24"/>
          <w:szCs w:val="24"/>
          <w:highlight w:val="darkCyan"/>
          <w:u w:val="single"/>
        </w:rPr>
        <w:t>INTRODUCTION</w:t>
      </w:r>
    </w:p>
    <w:p w14:paraId="7A400AD1" w14:textId="2D5544E3" w:rsidR="004D5D0E" w:rsidRDefault="009864C6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donesia has 260 million people and the National Health Insurance Administrator </w:t>
      </w:r>
      <w:r w:rsidR="00941263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BPJS Kesehatan</w:t>
      </w:r>
      <w:r w:rsidR="00941263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from 2014 has more than 80% of the population covered, launching and managing a Mobile JKN application. This paper is analysing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sentiment of the reviews from </w:t>
      </w:r>
      <w:r w:rsidR="00941263">
        <w:rPr>
          <w:rFonts w:ascii="Arial" w:hAnsi="Arial" w:cs="Arial"/>
          <w:sz w:val="24"/>
          <w:szCs w:val="24"/>
        </w:rPr>
        <w:t xml:space="preserve">Indonesian </w:t>
      </w:r>
      <w:r>
        <w:rPr>
          <w:rFonts w:ascii="Arial" w:hAnsi="Arial" w:cs="Arial"/>
          <w:sz w:val="24"/>
          <w:szCs w:val="24"/>
        </w:rPr>
        <w:t xml:space="preserve">users on the Android application from Google </w:t>
      </w:r>
      <w:r w:rsidR="00941263">
        <w:rPr>
          <w:rFonts w:ascii="Arial" w:hAnsi="Arial" w:cs="Arial"/>
          <w:sz w:val="24"/>
          <w:szCs w:val="24"/>
        </w:rPr>
        <w:t xml:space="preserve">Play Store. Positive and negative sentiments analysis allow to discover user perception against service quality of Mobile JKN. Accuracy for Naïve Bayes Classifier is 93% and shows </w:t>
      </w:r>
      <w:r w:rsidR="00941263">
        <w:rPr>
          <w:rFonts w:ascii="Arial" w:hAnsi="Arial" w:cs="Arial"/>
          <w:sz w:val="24"/>
          <w:szCs w:val="24"/>
        </w:rPr>
        <w:lastRenderedPageBreak/>
        <w:t>more negative than positive reviews for the Mobile JKN application.</w:t>
      </w:r>
      <w:r w:rsidR="006D4D15">
        <w:rPr>
          <w:rFonts w:ascii="Arial" w:hAnsi="Arial" w:cs="Arial"/>
          <w:sz w:val="24"/>
          <w:szCs w:val="24"/>
        </w:rPr>
        <w:t xml:space="preserve"> The result is for future development and optimization o</w:t>
      </w:r>
      <w:r w:rsidR="00332173">
        <w:rPr>
          <w:rFonts w:ascii="Arial" w:hAnsi="Arial" w:cs="Arial"/>
          <w:sz w:val="24"/>
          <w:szCs w:val="24"/>
        </w:rPr>
        <w:t>f</w:t>
      </w:r>
      <w:r w:rsidR="006D4D15">
        <w:rPr>
          <w:rFonts w:ascii="Arial" w:hAnsi="Arial" w:cs="Arial"/>
          <w:sz w:val="24"/>
          <w:szCs w:val="24"/>
        </w:rPr>
        <w:t xml:space="preserve">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 w:rsidR="006D4D15">
        <w:rPr>
          <w:rFonts w:ascii="Arial" w:hAnsi="Arial" w:cs="Arial"/>
          <w:sz w:val="24"/>
          <w:szCs w:val="24"/>
        </w:rPr>
        <w:t>application.</w:t>
      </w:r>
    </w:p>
    <w:p w14:paraId="4585AFBB" w14:textId="33B8B45C" w:rsidR="009A6F0A" w:rsidRDefault="006D4D15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is paper is founded by Universitas </w:t>
      </w:r>
      <w:proofErr w:type="spellStart"/>
      <w:r>
        <w:rPr>
          <w:rFonts w:ascii="Arial" w:hAnsi="Arial" w:cs="Arial"/>
          <w:sz w:val="24"/>
          <w:szCs w:val="24"/>
        </w:rPr>
        <w:t>Padjadjaran</w:t>
      </w:r>
      <w:proofErr w:type="spellEnd"/>
      <w:r>
        <w:rPr>
          <w:rFonts w:ascii="Arial" w:hAnsi="Arial" w:cs="Arial"/>
          <w:sz w:val="24"/>
          <w:szCs w:val="24"/>
        </w:rPr>
        <w:t xml:space="preserve"> Indonesia and is classified as </w:t>
      </w:r>
      <w:r w:rsidR="00332173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conference.</w:t>
      </w:r>
    </w:p>
    <w:p w14:paraId="73E96DE8" w14:textId="77777777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CDD3F0A" w14:textId="77777777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FE90D52" w14:textId="0EC833EF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4D5D0E">
        <w:rPr>
          <w:rFonts w:ascii="Arial" w:hAnsi="Arial" w:cs="Arial"/>
          <w:b/>
          <w:bCs/>
          <w:sz w:val="24"/>
          <w:szCs w:val="24"/>
          <w:highlight w:val="darkCyan"/>
          <w:u w:val="single"/>
        </w:rPr>
        <w:t>BODY</w:t>
      </w:r>
    </w:p>
    <w:p w14:paraId="317D0E60" w14:textId="25F72468" w:rsidR="004D5D0E" w:rsidRDefault="006D4D15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inion reviews from the users of the JKN Mobile application are classified with Naïve Bayes Machine Learning Technology. This sentiment Classification type requires </w:t>
      </w:r>
      <w:r w:rsidR="00332173">
        <w:rPr>
          <w:rFonts w:ascii="Arial" w:hAnsi="Arial" w:cs="Arial"/>
          <w:sz w:val="24"/>
          <w:szCs w:val="24"/>
        </w:rPr>
        <w:t>little</w:t>
      </w:r>
      <w:r>
        <w:rPr>
          <w:rFonts w:ascii="Arial" w:hAnsi="Arial" w:cs="Arial"/>
          <w:sz w:val="24"/>
          <w:szCs w:val="24"/>
        </w:rPr>
        <w:t xml:space="preserve"> training data, it is fast and make</w:t>
      </w:r>
      <w:r w:rsidR="0033217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real-time predictions. Naïve Bayes Classifier discover</w:t>
      </w:r>
      <w:r w:rsidR="0033217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user perception against service quality of Mobile JKN.</w:t>
      </w:r>
    </w:p>
    <w:p w14:paraId="4804B77D" w14:textId="32149C5E" w:rsidR="00EC6421" w:rsidRDefault="00332173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="006D4D15">
        <w:rPr>
          <w:rFonts w:ascii="Arial" w:hAnsi="Arial" w:cs="Arial"/>
          <w:sz w:val="24"/>
          <w:szCs w:val="24"/>
        </w:rPr>
        <w:t>aïve Bayes metho</w:t>
      </w:r>
      <w:r>
        <w:rPr>
          <w:rFonts w:ascii="Arial" w:hAnsi="Arial" w:cs="Arial"/>
          <w:sz w:val="24"/>
          <w:szCs w:val="24"/>
        </w:rPr>
        <w:t>d</w:t>
      </w:r>
      <w:r w:rsidR="006D4D15">
        <w:rPr>
          <w:rFonts w:ascii="Arial" w:hAnsi="Arial" w:cs="Arial"/>
          <w:sz w:val="24"/>
          <w:szCs w:val="24"/>
        </w:rPr>
        <w:t xml:space="preserve"> uses more than 20 thousand reviews. 13417 are for training (6337 labelled as positive review</w:t>
      </w:r>
      <w:r>
        <w:rPr>
          <w:rFonts w:ascii="Arial" w:hAnsi="Arial" w:cs="Arial"/>
          <w:sz w:val="24"/>
          <w:szCs w:val="24"/>
        </w:rPr>
        <w:t>s</w:t>
      </w:r>
      <w:r w:rsidR="006D4D15">
        <w:rPr>
          <w:rFonts w:ascii="Arial" w:hAnsi="Arial" w:cs="Arial"/>
          <w:sz w:val="24"/>
          <w:szCs w:val="24"/>
        </w:rPr>
        <w:t xml:space="preserve"> and 7080 reviews labelled as negative sentiment)</w:t>
      </w:r>
      <w:r w:rsidR="00EC6421">
        <w:rPr>
          <w:rFonts w:ascii="Arial" w:hAnsi="Arial" w:cs="Arial"/>
          <w:sz w:val="24"/>
          <w:szCs w:val="24"/>
        </w:rPr>
        <w:t>. And 7139 reviews are for analys</w:t>
      </w:r>
      <w:r>
        <w:rPr>
          <w:rFonts w:ascii="Arial" w:hAnsi="Arial" w:cs="Arial"/>
          <w:sz w:val="24"/>
          <w:szCs w:val="24"/>
        </w:rPr>
        <w:t>ing</w:t>
      </w:r>
      <w:r w:rsidR="00EC6421">
        <w:rPr>
          <w:rFonts w:ascii="Arial" w:hAnsi="Arial" w:cs="Arial"/>
          <w:sz w:val="24"/>
          <w:szCs w:val="24"/>
        </w:rPr>
        <w:t xml:space="preserve"> the model after trained. It follows the classic 70%-30% ratio. Data is cleaned and uniformised in </w:t>
      </w:r>
      <w:r>
        <w:rPr>
          <w:rFonts w:ascii="Arial" w:hAnsi="Arial" w:cs="Arial"/>
          <w:sz w:val="24"/>
          <w:szCs w:val="24"/>
        </w:rPr>
        <w:t xml:space="preserve">the </w:t>
      </w:r>
      <w:r w:rsidR="00EC6421">
        <w:rPr>
          <w:rFonts w:ascii="Arial" w:hAnsi="Arial" w:cs="Arial"/>
          <w:sz w:val="24"/>
          <w:szCs w:val="24"/>
        </w:rPr>
        <w:t xml:space="preserve">Indonesian language. Changes to the original text are done. Case folding, tokenization, filtering and stemming process </w:t>
      </w:r>
      <w:r w:rsidR="00EC6421">
        <w:rPr>
          <w:rFonts w:ascii="Arial" w:hAnsi="Arial" w:cs="Arial"/>
          <w:sz w:val="24"/>
          <w:szCs w:val="24"/>
        </w:rPr>
        <w:lastRenderedPageBreak/>
        <w:t xml:space="preserve">have been carried out. The summary of the Naïve </w:t>
      </w:r>
      <w:r>
        <w:rPr>
          <w:rFonts w:ascii="Arial" w:hAnsi="Arial" w:cs="Arial"/>
          <w:sz w:val="24"/>
          <w:szCs w:val="24"/>
        </w:rPr>
        <w:t>B</w:t>
      </w:r>
      <w:r w:rsidR="00EC6421">
        <w:rPr>
          <w:rFonts w:ascii="Arial" w:hAnsi="Arial" w:cs="Arial"/>
          <w:sz w:val="24"/>
          <w:szCs w:val="24"/>
        </w:rPr>
        <w:t xml:space="preserve">ayes Classifier can be observed in the confusion matrix (see image screenshot from </w:t>
      </w:r>
      <w:r>
        <w:rPr>
          <w:rFonts w:ascii="Arial" w:hAnsi="Arial" w:cs="Arial"/>
          <w:sz w:val="24"/>
          <w:szCs w:val="24"/>
        </w:rPr>
        <w:t xml:space="preserve">the </w:t>
      </w:r>
      <w:r w:rsidR="00EC6421">
        <w:rPr>
          <w:rFonts w:ascii="Arial" w:hAnsi="Arial" w:cs="Arial"/>
          <w:sz w:val="24"/>
          <w:szCs w:val="24"/>
        </w:rPr>
        <w:t>original paper). The model created can predict the sentiment classification of the Mobile JKN application review with very high accuracy, 93%. Only two predictive labels (-1 and +1 for negative and positive reviews respectively).</w:t>
      </w:r>
    </w:p>
    <w:p w14:paraId="0B8B791A" w14:textId="5CC607CD" w:rsidR="004D5D0E" w:rsidRDefault="00EC6421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prediction result using this model </w:t>
      </w:r>
      <w:r w:rsidR="00332173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35% for positive reviews and 65% for negative reviews. Overall, users complain about features like updates frequency, </w:t>
      </w:r>
      <w:r w:rsidR="00332173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 xml:space="preserve">problems while </w:t>
      </w:r>
      <w:r w:rsidR="00B574FF">
        <w:rPr>
          <w:rFonts w:ascii="Arial" w:hAnsi="Arial" w:cs="Arial"/>
          <w:sz w:val="24"/>
          <w:szCs w:val="24"/>
        </w:rPr>
        <w:t>logging</w:t>
      </w:r>
      <w:r>
        <w:rPr>
          <w:rFonts w:ascii="Arial" w:hAnsi="Arial" w:cs="Arial"/>
          <w:sz w:val="24"/>
          <w:szCs w:val="24"/>
        </w:rPr>
        <w:t xml:space="preserve"> and sing in </w:t>
      </w:r>
      <w:r w:rsidR="00B574FF">
        <w:rPr>
          <w:rFonts w:ascii="Arial" w:hAnsi="Arial" w:cs="Arial"/>
          <w:sz w:val="24"/>
          <w:szCs w:val="24"/>
        </w:rPr>
        <w:t>whit phone number verification.</w:t>
      </w:r>
      <w:r>
        <w:rPr>
          <w:rFonts w:ascii="Arial" w:hAnsi="Arial" w:cs="Arial"/>
          <w:sz w:val="24"/>
          <w:szCs w:val="24"/>
        </w:rPr>
        <w:t xml:space="preserve">   </w:t>
      </w:r>
    </w:p>
    <w:p w14:paraId="36DDA590" w14:textId="702550C4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2985122" w14:textId="77777777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D176207" w14:textId="1EEC1D49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4D5D0E">
        <w:rPr>
          <w:rFonts w:ascii="Arial" w:hAnsi="Arial" w:cs="Arial"/>
          <w:b/>
          <w:bCs/>
          <w:sz w:val="24"/>
          <w:szCs w:val="24"/>
          <w:highlight w:val="darkCyan"/>
          <w:u w:val="single"/>
        </w:rPr>
        <w:t>CONCLUSION</w:t>
      </w:r>
    </w:p>
    <w:p w14:paraId="553BEB9A" w14:textId="6AE014CF" w:rsidR="00390366" w:rsidRDefault="00B574FF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whole study is accessible and understandable for an undergraduate student. Many similar projects can be found online about movie reviews, Amazon customer reviews or Twitter sentiment data. This is a supervised machine learning technique because data are labelled (- and + sentiment classification). Naïve </w:t>
      </w:r>
      <w:r w:rsidR="00332173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ayes algorithm </w:t>
      </w:r>
      <w:r>
        <w:rPr>
          <w:rFonts w:ascii="Arial" w:hAnsi="Arial" w:cs="Arial"/>
          <w:sz w:val="24"/>
          <w:szCs w:val="24"/>
        </w:rPr>
        <w:lastRenderedPageBreak/>
        <w:t>applied to text sentiment classification analyse the frequency of each word (token) in each label and predicts/classif</w:t>
      </w:r>
      <w:r w:rsidR="00332173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future text based on words. </w:t>
      </w:r>
    </w:p>
    <w:p w14:paraId="7AE10FB7" w14:textId="4521C1E5" w:rsidR="004D5D0E" w:rsidRDefault="00B574FF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thematics and statistics are necessary </w:t>
      </w:r>
      <w:r w:rsidR="00332173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better understand how this algorithm works.</w:t>
      </w:r>
    </w:p>
    <w:p w14:paraId="19501F75" w14:textId="0456C715" w:rsidR="00B574FF" w:rsidRDefault="00B574F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62A548AF" wp14:editId="4A1AE1D7">
            <wp:extent cx="6188710" cy="8069580"/>
            <wp:effectExtent l="0" t="0" r="2540" b="762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06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0192B" w14:textId="6B8BBDC4" w:rsidR="00B574FF" w:rsidRDefault="00B574F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707DE854" wp14:editId="5361D741">
            <wp:extent cx="6188710" cy="4302125"/>
            <wp:effectExtent l="0" t="0" r="2540" b="317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BEA48" w14:textId="51FAC517" w:rsidR="00B574FF" w:rsidRDefault="00B574F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2BBDB696" wp14:editId="6601111F">
            <wp:extent cx="6188710" cy="4057650"/>
            <wp:effectExtent l="0" t="0" r="2540" b="0"/>
            <wp:docPr id="7" name="Picture 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pie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7D807" w14:textId="6CCEC3AD" w:rsidR="00B574FF" w:rsidRDefault="00B574F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</w:rPr>
        <w:drawing>
          <wp:inline distT="0" distB="0" distL="0" distR="0" wp14:anchorId="6C127778" wp14:editId="32DC9DB0">
            <wp:extent cx="6188710" cy="3129915"/>
            <wp:effectExtent l="0" t="0" r="2540" b="0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5B9B6" w14:textId="4F224A51" w:rsidR="005164A9" w:rsidRDefault="005164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189DF0A" w14:textId="513E65C3" w:rsidR="005164A9" w:rsidRDefault="005164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4F68AE" w14:textId="78C6CBF3" w:rsidR="004D5D0E" w:rsidRPr="005164A9" w:rsidRDefault="005164A9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### END essay </w:t>
      </w:r>
      <w:r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 ###</w:t>
      </w:r>
    </w:p>
    <w:p w14:paraId="62D89B10" w14:textId="2AC1A475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1CEE8B4" w14:textId="59C2372D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00FB762" w14:textId="72A8D6A0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48C9D36" w14:textId="77777777" w:rsidR="005164A9" w:rsidRDefault="005164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DDF6026" w14:textId="0D78765D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161781E" w14:textId="77777777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E1065F5" w14:textId="45417333" w:rsidR="00184026" w:rsidRPr="00E4611D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4D5D0E">
        <w:rPr>
          <w:rFonts w:ascii="Arial" w:hAnsi="Arial" w:cs="Arial"/>
          <w:b/>
          <w:bCs/>
          <w:sz w:val="24"/>
          <w:szCs w:val="24"/>
          <w:highlight w:val="yellow"/>
          <w:u w:val="single"/>
        </w:rPr>
        <w:t>REFERENCES</w:t>
      </w:r>
    </w:p>
    <w:p w14:paraId="589F01AD" w14:textId="024D4F6C" w:rsidR="00B93365" w:rsidRDefault="00332173" w:rsidP="000E207D">
      <w:pPr>
        <w:spacing w:line="480" w:lineRule="auto"/>
        <w:rPr>
          <w:rFonts w:ascii="Arial" w:hAnsi="Arial" w:cs="Arial"/>
          <w:sz w:val="24"/>
          <w:szCs w:val="24"/>
        </w:rPr>
      </w:pPr>
      <w:hyperlink r:id="rId16" w:history="1">
        <w:r w:rsidR="00184026" w:rsidRPr="00C369F1">
          <w:rPr>
            <w:rStyle w:val="Hyperlink"/>
            <w:rFonts w:ascii="Arial" w:hAnsi="Arial" w:cs="Arial"/>
            <w:sz w:val="24"/>
            <w:szCs w:val="24"/>
          </w:rPr>
          <w:t>https://ieeexplore.ieee.org/document/9060892</w:t>
        </w:r>
      </w:hyperlink>
    </w:p>
    <w:p w14:paraId="363007FB" w14:textId="4F111C76" w:rsidR="00532768" w:rsidRPr="000E207D" w:rsidRDefault="00332173" w:rsidP="000E207D">
      <w:pPr>
        <w:spacing w:line="480" w:lineRule="auto"/>
        <w:rPr>
          <w:rFonts w:ascii="Arial" w:hAnsi="Arial" w:cs="Arial"/>
          <w:sz w:val="24"/>
          <w:szCs w:val="24"/>
        </w:rPr>
      </w:pPr>
      <w:hyperlink r:id="rId17" w:anchor="authors" w:history="1">
        <w:r w:rsidR="00C945EB" w:rsidRPr="00C369F1">
          <w:rPr>
            <w:rStyle w:val="Hyperlink"/>
            <w:rFonts w:ascii="Arial" w:hAnsi="Arial" w:cs="Arial"/>
            <w:sz w:val="24"/>
            <w:szCs w:val="24"/>
          </w:rPr>
          <w:t>https://ieeexplore.ieee.org/document/9689726/authors#authors</w:t>
        </w:r>
      </w:hyperlink>
      <w:r w:rsidR="00C945EB">
        <w:rPr>
          <w:rFonts w:ascii="Arial" w:hAnsi="Arial" w:cs="Arial"/>
          <w:sz w:val="24"/>
          <w:szCs w:val="24"/>
        </w:rPr>
        <w:t xml:space="preserve"> </w:t>
      </w:r>
    </w:p>
    <w:sectPr w:rsidR="00532768" w:rsidRPr="000E207D" w:rsidSect="008C4275">
      <w:footerReference w:type="default" r:id="rId18"/>
      <w:pgSz w:w="11906" w:h="16838"/>
      <w:pgMar w:top="1440" w:right="1080" w:bottom="1440" w:left="108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5E903" w14:textId="77777777" w:rsidR="003526F8" w:rsidRDefault="003526F8" w:rsidP="003526F8">
      <w:pPr>
        <w:spacing w:after="0" w:line="240" w:lineRule="auto"/>
      </w:pPr>
      <w:r>
        <w:separator/>
      </w:r>
    </w:p>
  </w:endnote>
  <w:endnote w:type="continuationSeparator" w:id="0">
    <w:p w14:paraId="7A8F968E" w14:textId="77777777" w:rsidR="003526F8" w:rsidRDefault="003526F8" w:rsidP="00352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83821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97171F" w14:textId="505EDFA3" w:rsidR="003526F8" w:rsidRDefault="003526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DC07E" w14:textId="77777777" w:rsidR="003526F8" w:rsidRDefault="003526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DD455" w14:textId="77777777" w:rsidR="003526F8" w:rsidRDefault="003526F8" w:rsidP="003526F8">
      <w:pPr>
        <w:spacing w:after="0" w:line="240" w:lineRule="auto"/>
      </w:pPr>
      <w:r>
        <w:separator/>
      </w:r>
    </w:p>
  </w:footnote>
  <w:footnote w:type="continuationSeparator" w:id="0">
    <w:p w14:paraId="708914A8" w14:textId="77777777" w:rsidR="003526F8" w:rsidRDefault="003526F8" w:rsidP="003526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B11162"/>
    <w:multiLevelType w:val="hybridMultilevel"/>
    <w:tmpl w:val="A84AB8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AyMbWwNDY3NzRR0lEKTi0uzszPAykwNKgFAGZ0+IEtAAAA"/>
  </w:docVars>
  <w:rsids>
    <w:rsidRoot w:val="00212A53"/>
    <w:rsid w:val="00020756"/>
    <w:rsid w:val="000E207D"/>
    <w:rsid w:val="00184026"/>
    <w:rsid w:val="00212A53"/>
    <w:rsid w:val="00224A11"/>
    <w:rsid w:val="00332173"/>
    <w:rsid w:val="003526F8"/>
    <w:rsid w:val="00390366"/>
    <w:rsid w:val="003D134D"/>
    <w:rsid w:val="003F5733"/>
    <w:rsid w:val="00412302"/>
    <w:rsid w:val="00460918"/>
    <w:rsid w:val="004D5D0E"/>
    <w:rsid w:val="005164A9"/>
    <w:rsid w:val="00532768"/>
    <w:rsid w:val="005A567F"/>
    <w:rsid w:val="00623E12"/>
    <w:rsid w:val="006D4D15"/>
    <w:rsid w:val="007233CA"/>
    <w:rsid w:val="007C19FA"/>
    <w:rsid w:val="007D443C"/>
    <w:rsid w:val="0080391E"/>
    <w:rsid w:val="00852FAC"/>
    <w:rsid w:val="008C4275"/>
    <w:rsid w:val="00941263"/>
    <w:rsid w:val="009864C6"/>
    <w:rsid w:val="009A6F0A"/>
    <w:rsid w:val="00AD60A9"/>
    <w:rsid w:val="00B4162D"/>
    <w:rsid w:val="00B574FF"/>
    <w:rsid w:val="00B65E20"/>
    <w:rsid w:val="00B746D6"/>
    <w:rsid w:val="00B93365"/>
    <w:rsid w:val="00B974F9"/>
    <w:rsid w:val="00BE64B7"/>
    <w:rsid w:val="00C5149D"/>
    <w:rsid w:val="00C945EB"/>
    <w:rsid w:val="00D53CBE"/>
    <w:rsid w:val="00D772C8"/>
    <w:rsid w:val="00E4611D"/>
    <w:rsid w:val="00E5753F"/>
    <w:rsid w:val="00EC6421"/>
    <w:rsid w:val="00F20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3657D"/>
  <w15:chartTrackingRefBased/>
  <w15:docId w15:val="{A81168DD-3C9F-4050-9A4D-816EDB996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207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C427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C4275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8039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20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0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E207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526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6F8"/>
  </w:style>
  <w:style w:type="paragraph" w:styleId="Footer">
    <w:name w:val="footer"/>
    <w:basedOn w:val="Normal"/>
    <w:link w:val="FooterChar"/>
    <w:uiPriority w:val="99"/>
    <w:unhideWhenUsed/>
    <w:rsid w:val="003526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6F8"/>
  </w:style>
  <w:style w:type="character" w:styleId="FollowedHyperlink">
    <w:name w:val="FollowedHyperlink"/>
    <w:basedOn w:val="DefaultParagraphFont"/>
    <w:uiPriority w:val="99"/>
    <w:semiHidden/>
    <w:unhideWhenUsed/>
    <w:rsid w:val="00F20A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ieeexplore.ieee.org/document/9689726/autho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document/9060892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2D7F3-9019-48E1-A750-071D284F3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6</TotalTime>
  <Pages>11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 Theorem</vt:lpstr>
    </vt:vector>
  </TitlesOfParts>
  <Company>University of Roehampton (London)                                09 May 2022</Company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 Theorem</dc:title>
  <dc:subject>Artificial Intelligence</dc:subject>
  <dc:creator>Antonio Ramon Oliver (Student)</dc:creator>
  <cp:keywords/>
  <dc:description/>
  <cp:lastModifiedBy>Antonio Ramon Oliver (Student)</cp:lastModifiedBy>
  <cp:revision>26</cp:revision>
  <dcterms:created xsi:type="dcterms:W3CDTF">2022-04-03T14:37:00Z</dcterms:created>
  <dcterms:modified xsi:type="dcterms:W3CDTF">2022-05-08T12:15:00Z</dcterms:modified>
  <cp:category>Tony, YIT19488399</cp:category>
</cp:coreProperties>
</file>